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Normal"/>
        <w:tblpPr w:leftFromText="141" w:rightFromText="141" w:horzAnchor="margin" w:tblpY="-565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16" w:space="0" w:color="000000"/>
          <w:insideV w:val="single" w:sz="16" w:space="0" w:color="000000"/>
        </w:tblBorders>
        <w:shd w:val="clear" w:color="auto" w:fill="000000"/>
        <w:tblLook w:val="04A0" w:firstRow="1" w:lastRow="0" w:firstColumn="1" w:lastColumn="0" w:noHBand="0" w:noVBand="1"/>
      </w:tblPr>
      <w:tblGrid>
        <w:gridCol w:w="1304"/>
        <w:gridCol w:w="1153"/>
        <w:gridCol w:w="1830"/>
        <w:gridCol w:w="3359"/>
        <w:gridCol w:w="1133"/>
        <w:gridCol w:w="1186"/>
        <w:gridCol w:w="4019"/>
      </w:tblGrid>
      <w:tr w:rsidR="002A6A7D" w:rsidRPr="00C30413" w:rsidTr="002A6A7D">
        <w:trPr>
          <w:trHeight w:val="20"/>
        </w:trPr>
        <w:tc>
          <w:tcPr>
            <w:tcW w:w="466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b/>
                <w:bCs/>
                <w:sz w:val="20"/>
                <w:szCs w:val="20"/>
              </w:rPr>
              <w:t>Sınav Tarihi</w:t>
            </w:r>
          </w:p>
        </w:tc>
        <w:tc>
          <w:tcPr>
            <w:tcW w:w="412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654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b/>
                <w:bCs/>
                <w:sz w:val="20"/>
                <w:szCs w:val="20"/>
              </w:rPr>
              <w:t>B</w:t>
            </w:r>
            <w:r w:rsidRPr="00C30413">
              <w:rPr>
                <w:rFonts w:cs="Times New Roman"/>
                <w:b/>
                <w:bCs/>
                <w:sz w:val="20"/>
                <w:szCs w:val="20"/>
                <w:lang w:val="sv-SE"/>
              </w:rPr>
              <w:t>ö</w:t>
            </w:r>
            <w:proofErr w:type="spellStart"/>
            <w:r w:rsidRPr="00C30413">
              <w:rPr>
                <w:rFonts w:cs="Times New Roman"/>
                <w:b/>
                <w:bCs/>
                <w:sz w:val="20"/>
                <w:szCs w:val="20"/>
              </w:rPr>
              <w:t>lüm</w:t>
            </w:r>
            <w:proofErr w:type="spellEnd"/>
          </w:p>
        </w:tc>
        <w:tc>
          <w:tcPr>
            <w:tcW w:w="1201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b/>
                <w:bCs/>
                <w:sz w:val="20"/>
                <w:szCs w:val="20"/>
              </w:rPr>
              <w:t>Ders</w:t>
            </w:r>
          </w:p>
        </w:tc>
        <w:tc>
          <w:tcPr>
            <w:tcW w:w="40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b/>
                <w:bCs/>
                <w:sz w:val="20"/>
                <w:szCs w:val="20"/>
              </w:rPr>
              <w:t>Derslik</w:t>
            </w:r>
          </w:p>
        </w:tc>
        <w:tc>
          <w:tcPr>
            <w:tcW w:w="424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2A6A7D" w:rsidRPr="00C30413" w:rsidRDefault="003F0D4B" w:rsidP="00964AE4">
            <w:pPr>
              <w:pStyle w:val="Gvde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C30413">
              <w:rPr>
                <w:rFonts w:cs="Times New Roman"/>
                <w:b/>
                <w:bCs/>
                <w:sz w:val="20"/>
                <w:szCs w:val="20"/>
              </w:rPr>
              <w:t xml:space="preserve">Derslik </w:t>
            </w:r>
          </w:p>
          <w:p w:rsidR="003F0D4B" w:rsidRPr="00C30413" w:rsidRDefault="003F0D4B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b/>
                <w:bCs/>
                <w:sz w:val="20"/>
                <w:szCs w:val="20"/>
              </w:rPr>
              <w:t>Kapasitesi</w:t>
            </w:r>
          </w:p>
        </w:tc>
        <w:tc>
          <w:tcPr>
            <w:tcW w:w="1437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b/>
                <w:bCs/>
                <w:sz w:val="20"/>
                <w:szCs w:val="20"/>
              </w:rPr>
              <w:t>Dersten Sorumlu Öğretim Elemanı</w:t>
            </w:r>
          </w:p>
        </w:tc>
      </w:tr>
      <w:tr w:rsidR="002A6A7D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jc w:val="center"/>
              <w:rPr>
                <w:b/>
                <w:sz w:val="20"/>
                <w:szCs w:val="20"/>
              </w:rPr>
            </w:pPr>
            <w:r w:rsidRPr="00C30413">
              <w:rPr>
                <w:b/>
                <w:sz w:val="20"/>
                <w:szCs w:val="20"/>
              </w:rPr>
              <w:t>02.07.2019</w:t>
            </w: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0:0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nestezi,</w:t>
            </w:r>
          </w:p>
          <w:p w:rsidR="003F0D4B" w:rsidRPr="00C30413" w:rsidRDefault="003F0D4B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k ve Acil Yardı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Güzel Sanatlar I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Gör. Önder Toptaş</w:t>
            </w:r>
          </w:p>
        </w:tc>
      </w:tr>
      <w:tr w:rsidR="002A6A7D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D7DB1" w:rsidRPr="00C30413" w:rsidRDefault="006D7DB1" w:rsidP="00964AE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D7DB1" w:rsidRPr="00C30413" w:rsidRDefault="006D7DB1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1:0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D7DB1" w:rsidRPr="00C30413" w:rsidRDefault="006D7DB1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k ve Acil Yardı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D7DB1" w:rsidRPr="00C30413" w:rsidRDefault="006D7DB1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Farmakoloj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D7DB1" w:rsidRPr="00C30413" w:rsidRDefault="00784D8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D7DB1" w:rsidRPr="00C30413" w:rsidRDefault="00784D8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</w:t>
            </w:r>
            <w:r w:rsidR="006D7DB1" w:rsidRPr="00C30413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D7DB1" w:rsidRPr="00C30413" w:rsidRDefault="006D7DB1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 xml:space="preserve">Dr. </w:t>
            </w: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Üyesi Belgin Dilmen</w:t>
            </w:r>
          </w:p>
        </w:tc>
      </w:tr>
      <w:tr w:rsidR="002A6A7D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3:0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k ve Acil Yardım</w:t>
            </w:r>
          </w:p>
          <w:p w:rsidR="003F0D4B" w:rsidRPr="00C30413" w:rsidRDefault="003F0D4B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2. Sınıf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Türk Dil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F0D4B" w:rsidRPr="00C30413" w:rsidRDefault="003F0D4B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Gör. Kemal Erdem</w:t>
            </w:r>
          </w:p>
        </w:tc>
      </w:tr>
      <w:tr w:rsidR="00613BA2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3:3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nestezi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Resüsitasyon</w:t>
            </w:r>
            <w:proofErr w:type="spellEnd"/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Gör. Şehnaz Kaya</w:t>
            </w:r>
          </w:p>
        </w:tc>
      </w:tr>
      <w:tr w:rsidR="002A6A7D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4:3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k ve Acil Yardı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eslenme İlkeler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784D8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784D8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</w:t>
            </w:r>
            <w:r w:rsidR="00613BA2" w:rsidRPr="00C30413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Gör. Şehnaz Kaya</w:t>
            </w:r>
          </w:p>
        </w:tc>
      </w:tr>
      <w:tr w:rsidR="00613BA2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5:0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k ve Acil Yardım</w:t>
            </w:r>
          </w:p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2. Sınıf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tatürk İlkeleri ve</w:t>
            </w:r>
          </w:p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nkılap Tarih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 xml:space="preserve">Dr. </w:t>
            </w: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Üyesi Mustafa Ali Uysal</w:t>
            </w:r>
          </w:p>
        </w:tc>
      </w:tr>
      <w:tr w:rsidR="00613BA2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5:3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nestezi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k Yardım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Gör. Şehnaz Kaya</w:t>
            </w:r>
          </w:p>
        </w:tc>
      </w:tr>
      <w:tr w:rsidR="002A6A7D" w:rsidRPr="00C30413" w:rsidTr="002A6A7D">
        <w:trPr>
          <w:trHeight w:val="20"/>
        </w:trPr>
        <w:tc>
          <w:tcPr>
            <w:tcW w:w="466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C30413">
              <w:rPr>
                <w:rFonts w:cs="Times New Roman"/>
                <w:b/>
                <w:bCs/>
                <w:sz w:val="20"/>
                <w:szCs w:val="20"/>
              </w:rPr>
              <w:t>03.07.2019</w:t>
            </w: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0:0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nestezi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Drama ve Tiyatro I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 xml:space="preserve">. Gör. Çiğdem </w:t>
            </w:r>
            <w:proofErr w:type="spellStart"/>
            <w:r w:rsidRPr="00C30413">
              <w:rPr>
                <w:rFonts w:cs="Times New Roman"/>
                <w:sz w:val="20"/>
                <w:szCs w:val="20"/>
              </w:rPr>
              <w:t>Kabay</w:t>
            </w:r>
            <w:proofErr w:type="spellEnd"/>
          </w:p>
        </w:tc>
      </w:tr>
      <w:tr w:rsidR="002A6A7D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1:0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k ve Acil Yardı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fet Bilgis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613BA2" w:rsidRPr="00C30413" w:rsidRDefault="00613BA2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Doç. Dr. Sarp Kaya</w:t>
            </w:r>
          </w:p>
        </w:tc>
      </w:tr>
      <w:tr w:rsidR="00BB119A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3:3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k ve Acil Yardı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cil Hasta Bakımı 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 xml:space="preserve">Dr. </w:t>
            </w: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Üyesi Fatma Selcan Kuş</w:t>
            </w:r>
          </w:p>
        </w:tc>
      </w:tr>
      <w:tr w:rsidR="00BB119A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4:3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k ve Acil Yardı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Resüsitasyon</w:t>
            </w:r>
            <w:proofErr w:type="spellEnd"/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784D8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784D8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</w:t>
            </w:r>
            <w:r w:rsidR="00BB119A" w:rsidRPr="00C30413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 xml:space="preserve">Dr. </w:t>
            </w: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Üyesi Fatma Selcan Kuş</w:t>
            </w:r>
          </w:p>
        </w:tc>
      </w:tr>
      <w:tr w:rsidR="002A6A7D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C30413">
              <w:rPr>
                <w:rFonts w:cs="Times New Roman"/>
                <w:b/>
                <w:sz w:val="20"/>
                <w:szCs w:val="20"/>
              </w:rPr>
              <w:t>04.07.2019</w:t>
            </w: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1:0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nestezi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iyomedikal Cihazlar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BB119A" w:rsidRPr="00C30413" w:rsidRDefault="00BB119A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Gör. Gülcihan Aybike Dilek,</w:t>
            </w:r>
          </w:p>
          <w:p w:rsidR="00BB119A" w:rsidRPr="00C30413" w:rsidRDefault="00BB119A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Gör. Ali Sert,</w:t>
            </w:r>
          </w:p>
          <w:p w:rsidR="00BB119A" w:rsidRPr="00C30413" w:rsidRDefault="00BB119A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Gör. Hakan Kocabaş</w:t>
            </w:r>
          </w:p>
        </w:tc>
      </w:tr>
      <w:tr w:rsidR="00964AE4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3:3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nestezi,</w:t>
            </w:r>
          </w:p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k ve Acil Yardı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etişim Beceriler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784D8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784D8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</w:t>
            </w:r>
            <w:r w:rsidR="00964AE4" w:rsidRPr="00C30413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 xml:space="preserve">Dr. </w:t>
            </w: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 xml:space="preserve">. Üyesi Ayşe </w:t>
            </w:r>
            <w:proofErr w:type="spellStart"/>
            <w:r w:rsidRPr="00C30413">
              <w:rPr>
                <w:rFonts w:cs="Times New Roman"/>
                <w:sz w:val="20"/>
                <w:szCs w:val="20"/>
              </w:rPr>
              <w:t>Dericioğulları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 xml:space="preserve"> Ergun</w:t>
            </w:r>
          </w:p>
        </w:tc>
      </w:tr>
      <w:tr w:rsidR="00964AE4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4:3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k ve Acil Yardı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cil Sağlık Hizmetleri I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784D8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784D8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</w:t>
            </w:r>
            <w:r w:rsidR="00964AE4" w:rsidRPr="00C30413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 xml:space="preserve">Dr. </w:t>
            </w: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 xml:space="preserve">. Üyesi Ayşe </w:t>
            </w:r>
            <w:proofErr w:type="spellStart"/>
            <w:r w:rsidRPr="00C30413">
              <w:rPr>
                <w:rFonts w:cs="Times New Roman"/>
                <w:sz w:val="20"/>
                <w:szCs w:val="20"/>
              </w:rPr>
              <w:t>Dericioğulları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 xml:space="preserve"> Ergun</w:t>
            </w:r>
          </w:p>
        </w:tc>
      </w:tr>
      <w:tr w:rsidR="002A6A7D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6:0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nestezi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Temel Ameliyathane Hizmetler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 xml:space="preserve">Uzm. Dr. Sadık </w:t>
            </w:r>
            <w:proofErr w:type="spellStart"/>
            <w:r w:rsidRPr="00C30413">
              <w:rPr>
                <w:rFonts w:cs="Times New Roman"/>
                <w:sz w:val="20"/>
                <w:szCs w:val="20"/>
              </w:rPr>
              <w:t>Keşmer</w:t>
            </w:r>
            <w:proofErr w:type="spellEnd"/>
          </w:p>
        </w:tc>
      </w:tr>
      <w:tr w:rsidR="00964AE4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C30413">
              <w:rPr>
                <w:rFonts w:cs="Times New Roman"/>
                <w:b/>
                <w:sz w:val="20"/>
                <w:szCs w:val="20"/>
              </w:rPr>
              <w:t>05.07.2019</w:t>
            </w: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0:0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nestezi,</w:t>
            </w:r>
          </w:p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k ve Acil Yardı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Sağlık Psikolojis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C-207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83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 xml:space="preserve">Dr. </w:t>
            </w: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 xml:space="preserve">. Üyesi Ayşe </w:t>
            </w:r>
            <w:proofErr w:type="spellStart"/>
            <w:r w:rsidRPr="00C30413">
              <w:rPr>
                <w:rFonts w:cs="Times New Roman"/>
                <w:sz w:val="20"/>
                <w:szCs w:val="20"/>
              </w:rPr>
              <w:t>Dericioğulları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 xml:space="preserve"> Ergun</w:t>
            </w:r>
          </w:p>
        </w:tc>
      </w:tr>
      <w:tr w:rsidR="00964AE4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1:0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nestezi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Klinik Anestezi ve</w:t>
            </w:r>
          </w:p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Reanimasyon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 xml:space="preserve"> 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Gör. Hakan Kocabaş</w:t>
            </w:r>
          </w:p>
        </w:tc>
      </w:tr>
      <w:tr w:rsidR="002A6A7D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jc w:val="center"/>
              <w:rPr>
                <w:b/>
                <w:sz w:val="20"/>
                <w:szCs w:val="20"/>
              </w:rPr>
            </w:pPr>
            <w:r w:rsidRPr="00C30413">
              <w:rPr>
                <w:b/>
                <w:sz w:val="20"/>
                <w:szCs w:val="20"/>
              </w:rPr>
              <w:t>08.07.2019</w:t>
            </w: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0:0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nestezi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Girişimcilik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784D8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B-201</w:t>
            </w:r>
            <w:bookmarkStart w:id="0" w:name="_GoBack"/>
            <w:bookmarkEnd w:id="0"/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Gör. Turgay Uçan</w:t>
            </w:r>
          </w:p>
        </w:tc>
      </w:tr>
      <w:tr w:rsidR="00964AE4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3:3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nestezi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ğrı Yönetim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-201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Gör. Hakan Kocabaş</w:t>
            </w:r>
          </w:p>
        </w:tc>
      </w:tr>
      <w:tr w:rsidR="00C30413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C30413" w:rsidRPr="00C30413" w:rsidRDefault="00C30413" w:rsidP="00C30413">
            <w:pPr>
              <w:pStyle w:val="Gvde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C30413" w:rsidRPr="00C30413" w:rsidRDefault="00C30413" w:rsidP="00C30413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5:0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C30413" w:rsidRPr="00C30413" w:rsidRDefault="00C30413" w:rsidP="00C30413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k ve Acil Yardı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C30413" w:rsidRPr="00C30413" w:rsidRDefault="00C30413" w:rsidP="00C30413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eden Eğitimi ve Vücut Geliştirme I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C30413" w:rsidRPr="00C30413" w:rsidRDefault="00C30413" w:rsidP="00C30413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BESYO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C30413" w:rsidRPr="00C30413" w:rsidRDefault="00C30413" w:rsidP="00C30413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-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C30413" w:rsidRPr="00C30413" w:rsidRDefault="00C30413" w:rsidP="00C30413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Gör. Mesut Hekim</w:t>
            </w:r>
          </w:p>
        </w:tc>
      </w:tr>
      <w:tr w:rsidR="00964AE4" w:rsidRPr="00C30413" w:rsidTr="002A6A7D">
        <w:trPr>
          <w:trHeight w:val="20"/>
        </w:trPr>
        <w:tc>
          <w:tcPr>
            <w:tcW w:w="46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4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15:30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Anestezi,</w:t>
            </w:r>
          </w:p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lk ve Acil Yardı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İngilizce II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C-207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jc w:val="center"/>
              <w:rPr>
                <w:rFonts w:cs="Times New Roman"/>
                <w:sz w:val="20"/>
                <w:szCs w:val="20"/>
              </w:rPr>
            </w:pPr>
            <w:r w:rsidRPr="00C30413">
              <w:rPr>
                <w:rFonts w:cs="Times New Roman"/>
                <w:sz w:val="20"/>
                <w:szCs w:val="20"/>
              </w:rPr>
              <w:t>83</w:t>
            </w:r>
          </w:p>
        </w:tc>
        <w:tc>
          <w:tcPr>
            <w:tcW w:w="1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64AE4" w:rsidRPr="00C30413" w:rsidRDefault="00964AE4" w:rsidP="00964AE4">
            <w:pPr>
              <w:pStyle w:val="Gvde"/>
              <w:rPr>
                <w:rFonts w:cs="Times New Roman"/>
                <w:sz w:val="20"/>
                <w:szCs w:val="20"/>
              </w:rPr>
            </w:pPr>
            <w:proofErr w:type="spellStart"/>
            <w:r w:rsidRPr="00C30413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Pr="00C30413">
              <w:rPr>
                <w:rFonts w:cs="Times New Roman"/>
                <w:sz w:val="20"/>
                <w:szCs w:val="20"/>
              </w:rPr>
              <w:t>. Gör. Eda Ceyhan</w:t>
            </w:r>
          </w:p>
        </w:tc>
      </w:tr>
    </w:tbl>
    <w:p w:rsidR="00C30413" w:rsidRPr="00964AE4" w:rsidRDefault="00C30413">
      <w:pPr>
        <w:pStyle w:val="GvdeA"/>
        <w:rPr>
          <w:rFonts w:ascii="Times New Roman" w:hAnsi="Times New Roman" w:cs="Times New Roman"/>
          <w:sz w:val="16"/>
          <w:szCs w:val="16"/>
        </w:rPr>
      </w:pPr>
    </w:p>
    <w:sectPr w:rsidR="00C30413" w:rsidRPr="00964AE4" w:rsidSect="00964AE4">
      <w:headerReference w:type="default" r:id="rId7"/>
      <w:pgSz w:w="16840" w:h="11900" w:orient="landscape"/>
      <w:pgMar w:top="2268" w:right="1418" w:bottom="1134" w:left="1418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3E3C" w:rsidRDefault="00F63E3C">
      <w:r>
        <w:separator/>
      </w:r>
    </w:p>
  </w:endnote>
  <w:endnote w:type="continuationSeparator" w:id="0">
    <w:p w:rsidR="00F63E3C" w:rsidRDefault="00F63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Helvetica Neue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3E3C" w:rsidRDefault="00F63E3C">
      <w:r>
        <w:separator/>
      </w:r>
    </w:p>
  </w:footnote>
  <w:footnote w:type="continuationSeparator" w:id="0">
    <w:p w:rsidR="00F63E3C" w:rsidRDefault="00F63E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0971" w:rsidRDefault="0096481C">
    <w:pPr>
      <w:pStyle w:val="stBilgi"/>
    </w:pPr>
    <w:r w:rsidRPr="004056A2">
      <w:rPr>
        <w:rFonts w:ascii="Times New Roman" w:hAnsi="Times New Roman" w:cs="Times New Roman"/>
        <w:noProof/>
        <w:sz w:val="20"/>
        <w:szCs w:val="20"/>
      </w:rPr>
      <mc:AlternateContent>
        <mc:Choice Requires="wps">
          <w:drawing>
            <wp:anchor distT="152400" distB="152400" distL="152400" distR="152400" simplePos="0" relativeHeight="251659264" behindDoc="0" locked="0" layoutInCell="1" allowOverlap="1" wp14:anchorId="7C79D62E" wp14:editId="691A8C48">
              <wp:simplePos x="0" y="0"/>
              <wp:positionH relativeFrom="margin">
                <wp:align>left</wp:align>
              </wp:positionH>
              <wp:positionV relativeFrom="page">
                <wp:posOffset>80391</wp:posOffset>
              </wp:positionV>
              <wp:extent cx="9070848" cy="1169035"/>
              <wp:effectExtent l="0" t="0" r="0" b="0"/>
              <wp:wrapTopAndBottom distT="152400" distB="152400"/>
              <wp:docPr id="107374182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70848" cy="1169035"/>
                      </a:xfrm>
                      <a:prstGeom prst="rect">
                        <a:avLst/>
                      </a:prstGeom>
                      <a:noFill/>
                      <a:ln w="12700" cap="flat">
                        <a:noFill/>
                        <a:miter lim="400000"/>
                      </a:ln>
                      <a:effectLst/>
                    </wps:spPr>
                    <wps:txbx>
                      <w:txbxContent>
                        <w:p w:rsidR="0096481C" w:rsidRDefault="0096481C" w:rsidP="0096481C">
                          <w:pPr>
                            <w:pStyle w:val="TabloBal1"/>
                            <w:tabs>
                              <w:tab w:val="left" w:pos="720"/>
                              <w:tab w:val="left" w:pos="1440"/>
                              <w:tab w:val="left" w:pos="2160"/>
                              <w:tab w:val="left" w:pos="2880"/>
                              <w:tab w:val="left" w:pos="3600"/>
                              <w:tab w:val="left" w:pos="4320"/>
                              <w:tab w:val="left" w:pos="5040"/>
                              <w:tab w:val="left" w:pos="5760"/>
                              <w:tab w:val="left" w:pos="6480"/>
                              <w:tab w:val="left" w:pos="7200"/>
                              <w:tab w:val="left" w:pos="7920"/>
                              <w:tab w:val="left" w:pos="8640"/>
                              <w:tab w:val="left" w:pos="9360"/>
                              <w:tab w:val="left" w:pos="10080"/>
                              <w:tab w:val="left" w:pos="10800"/>
                              <w:tab w:val="left" w:pos="11520"/>
                            </w:tabs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bCs/>
                            </w:rPr>
                            <w:t>T.C.</w:t>
                          </w:r>
                        </w:p>
                        <w:p w:rsidR="0096481C" w:rsidRDefault="0096481C" w:rsidP="0096481C">
                          <w:pPr>
                            <w:pStyle w:val="TabloBal1"/>
                            <w:tabs>
                              <w:tab w:val="left" w:pos="720"/>
                              <w:tab w:val="left" w:pos="1440"/>
                              <w:tab w:val="left" w:pos="2160"/>
                              <w:tab w:val="left" w:pos="2880"/>
                              <w:tab w:val="left" w:pos="3600"/>
                              <w:tab w:val="left" w:pos="4320"/>
                              <w:tab w:val="left" w:pos="5040"/>
                              <w:tab w:val="left" w:pos="5760"/>
                              <w:tab w:val="left" w:pos="6480"/>
                              <w:tab w:val="left" w:pos="7200"/>
                              <w:tab w:val="left" w:pos="7920"/>
                              <w:tab w:val="left" w:pos="8640"/>
                              <w:tab w:val="left" w:pos="9360"/>
                              <w:tab w:val="left" w:pos="10080"/>
                              <w:tab w:val="left" w:pos="10800"/>
                              <w:tab w:val="left" w:pos="11520"/>
                            </w:tabs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bCs/>
                            </w:rPr>
                            <w:t>BURDUR MEHMET AKİ</w:t>
                          </w:r>
                          <w:r>
                            <w:rPr>
                              <w:rFonts w:ascii="Times New Roman" w:hAnsi="Times New Roman"/>
                              <w:b/>
                              <w:bCs/>
                              <w:lang w:val="de-DE"/>
                            </w:rPr>
                            <w:t>F ERSOY Ü</w:t>
                          </w:r>
                          <w:r>
                            <w:rPr>
                              <w:rFonts w:ascii="Times New Roman" w:hAnsi="Times New Roman"/>
                              <w:b/>
                              <w:bCs/>
                            </w:rPr>
                            <w:t>Nİ</w:t>
                          </w:r>
                          <w:r>
                            <w:rPr>
                              <w:rFonts w:ascii="Times New Roman" w:hAnsi="Times New Roman"/>
                              <w:b/>
                              <w:bCs/>
                              <w:lang w:val="de-DE"/>
                            </w:rPr>
                            <w:t>VERS</w:t>
                          </w:r>
                          <w:r>
                            <w:rPr>
                              <w:rFonts w:ascii="Times New Roman" w:hAnsi="Times New Roman"/>
                              <w:b/>
                              <w:bCs/>
                            </w:rPr>
                            <w:t>İ</w:t>
                          </w:r>
                          <w:r>
                            <w:rPr>
                              <w:rFonts w:ascii="Times New Roman" w:hAnsi="Times New Roman"/>
                              <w:b/>
                              <w:bCs/>
                              <w:lang w:val="en-US"/>
                            </w:rPr>
                            <w:t>TES</w:t>
                          </w:r>
                          <w:r>
                            <w:rPr>
                              <w:rFonts w:ascii="Times New Roman" w:hAnsi="Times New Roman"/>
                              <w:b/>
                              <w:bCs/>
                            </w:rPr>
                            <w:t>İ</w:t>
                          </w:r>
                        </w:p>
                        <w:p w:rsidR="0096481C" w:rsidRDefault="0096481C" w:rsidP="0096481C">
                          <w:pPr>
                            <w:pStyle w:val="TabloBal1"/>
                            <w:tabs>
                              <w:tab w:val="left" w:pos="720"/>
                              <w:tab w:val="left" w:pos="1440"/>
                              <w:tab w:val="left" w:pos="2160"/>
                              <w:tab w:val="left" w:pos="2880"/>
                              <w:tab w:val="left" w:pos="3600"/>
                              <w:tab w:val="left" w:pos="4320"/>
                              <w:tab w:val="left" w:pos="5040"/>
                              <w:tab w:val="left" w:pos="5760"/>
                              <w:tab w:val="left" w:pos="6480"/>
                              <w:tab w:val="left" w:pos="7200"/>
                              <w:tab w:val="left" w:pos="7920"/>
                              <w:tab w:val="left" w:pos="8640"/>
                              <w:tab w:val="left" w:pos="9360"/>
                              <w:tab w:val="left" w:pos="10080"/>
                              <w:tab w:val="left" w:pos="10800"/>
                              <w:tab w:val="left" w:pos="11520"/>
                            </w:tabs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bCs/>
                              <w:lang w:val="de-DE"/>
                            </w:rPr>
                            <w:t>BURDUR SA</w:t>
                          </w:r>
                          <w:r>
                            <w:rPr>
                              <w:rFonts w:ascii="Times New Roman" w:hAnsi="Times New Roman"/>
                              <w:b/>
                              <w:bCs/>
                            </w:rPr>
                            <w:t>ĞLIK Hİ</w:t>
                          </w:r>
                          <w:r>
                            <w:rPr>
                              <w:rFonts w:ascii="Times New Roman" w:hAnsi="Times New Roman"/>
                              <w:b/>
                              <w:bCs/>
                              <w:lang w:val="de-DE"/>
                            </w:rPr>
                            <w:t>ZMETLER</w:t>
                          </w:r>
                          <w:r>
                            <w:rPr>
                              <w:rFonts w:ascii="Times New Roman" w:hAnsi="Times New Roman"/>
                              <w:b/>
                              <w:bCs/>
                            </w:rPr>
                            <w:t>İ MESLEK Y</w:t>
                          </w:r>
                          <w:r>
                            <w:rPr>
                              <w:rFonts w:ascii="Times New Roman" w:hAnsi="Times New Roman"/>
                              <w:b/>
                              <w:bCs/>
                              <w:lang w:val="de-DE"/>
                            </w:rPr>
                            <w:t>Ü</w:t>
                          </w:r>
                          <w:r>
                            <w:rPr>
                              <w:rFonts w:ascii="Times New Roman" w:hAnsi="Times New Roman"/>
                              <w:b/>
                              <w:bCs/>
                            </w:rPr>
                            <w:t>KSEKOKULU</w:t>
                          </w:r>
                        </w:p>
                        <w:p w:rsidR="0096481C" w:rsidRDefault="0096481C" w:rsidP="0096481C">
                          <w:pPr>
                            <w:pStyle w:val="TabloBal1"/>
                            <w:tabs>
                              <w:tab w:val="left" w:pos="720"/>
                              <w:tab w:val="left" w:pos="1440"/>
                              <w:tab w:val="left" w:pos="2160"/>
                              <w:tab w:val="left" w:pos="2880"/>
                              <w:tab w:val="left" w:pos="3600"/>
                              <w:tab w:val="left" w:pos="4320"/>
                              <w:tab w:val="left" w:pos="5040"/>
                              <w:tab w:val="left" w:pos="5760"/>
                              <w:tab w:val="left" w:pos="6480"/>
                              <w:tab w:val="left" w:pos="7200"/>
                              <w:tab w:val="left" w:pos="7920"/>
                              <w:tab w:val="left" w:pos="8640"/>
                              <w:tab w:val="left" w:pos="9360"/>
                              <w:tab w:val="left" w:pos="10080"/>
                              <w:tab w:val="left" w:pos="10800"/>
                              <w:tab w:val="left" w:pos="11520"/>
                            </w:tabs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bCs/>
                            </w:rPr>
                            <w:t>ANESTEZİ VE İLK VE ACİL YARDIM (I. Ve II. ÖĞ</w:t>
                          </w:r>
                          <w:r>
                            <w:rPr>
                              <w:rFonts w:ascii="Times New Roman" w:hAnsi="Times New Roman"/>
                              <w:b/>
                              <w:bCs/>
                              <w:lang w:val="de-DE"/>
                            </w:rPr>
                            <w:t>RET</w:t>
                          </w:r>
                          <w:r>
                            <w:rPr>
                              <w:rFonts w:ascii="Times New Roman" w:hAnsi="Times New Roman"/>
                              <w:b/>
                              <w:bCs/>
                            </w:rPr>
                            <w:t>İM) BÖLÜMLERİ</w:t>
                          </w:r>
                        </w:p>
                        <w:p w:rsidR="0096481C" w:rsidRDefault="0096481C" w:rsidP="0096481C">
                          <w:pPr>
                            <w:pStyle w:val="TabloBal1"/>
                            <w:tabs>
                              <w:tab w:val="left" w:pos="720"/>
                              <w:tab w:val="left" w:pos="1440"/>
                              <w:tab w:val="left" w:pos="2160"/>
                              <w:tab w:val="left" w:pos="2880"/>
                              <w:tab w:val="left" w:pos="3600"/>
                              <w:tab w:val="left" w:pos="4320"/>
                              <w:tab w:val="left" w:pos="5040"/>
                              <w:tab w:val="left" w:pos="5760"/>
                              <w:tab w:val="left" w:pos="6480"/>
                              <w:tab w:val="left" w:pos="7200"/>
                              <w:tab w:val="left" w:pos="7920"/>
                              <w:tab w:val="left" w:pos="8640"/>
                              <w:tab w:val="left" w:pos="9360"/>
                              <w:tab w:val="left" w:pos="10080"/>
                              <w:tab w:val="left" w:pos="10800"/>
                              <w:tab w:val="left" w:pos="11520"/>
                            </w:tabs>
                          </w:pPr>
                          <w:r>
                            <w:rPr>
                              <w:rFonts w:ascii="Times New Roman" w:hAnsi="Times New Roman"/>
                              <w:b/>
                              <w:bCs/>
                            </w:rPr>
                            <w:t xml:space="preserve"> 2018-2019 BAHAR YARIYILI BÜTÜNLEME SINAVLARI TAKVİMİ</w:t>
                          </w:r>
                        </w:p>
                      </w:txbxContent>
                    </wps:txbx>
                    <wps:bodyPr wrap="square" lIns="45718" tIns="45718" rIns="45718" bIns="45718" numCol="1" anchor="t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79D62E" id="_x0000_t202" coordsize="21600,21600" o:spt="202" path="m,l,21600r21600,l21600,xe">
              <v:stroke joinstyle="miter"/>
              <v:path gradientshapeok="t" o:connecttype="rect"/>
            </v:shapetype>
            <v:shape id="officeArt object" o:spid="_x0000_s1026" type="#_x0000_t202" style="position:absolute;margin-left:0;margin-top:6.35pt;width:714.25pt;height:92.05pt;z-index:251659264;visibility:visible;mso-wrap-style:square;mso-width-percent:0;mso-height-percent:0;mso-wrap-distance-left:12pt;mso-wrap-distance-top:12pt;mso-wrap-distance-right:12pt;mso-wrap-distance-bottom:12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" filled="f" stroked="f" strokeweight="1pt">
              <v:stroke miterlimit="4"/>
              <v:textbox inset="1.2699mm,1.2699mm,1.2699mm,1.2699mm">
                <w:txbxContent>
                  <w:p w:rsidR="0096481C" w:rsidRDefault="0096481C" w:rsidP="0096481C">
                    <w:pPr>
                      <w:pStyle w:val="TabloBal1"/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  <w:tab w:val="left" w:pos="8640"/>
                        <w:tab w:val="left" w:pos="9360"/>
                        <w:tab w:val="left" w:pos="10080"/>
                        <w:tab w:val="left" w:pos="10800"/>
                        <w:tab w:val="left" w:pos="11520"/>
                      </w:tabs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/>
                        <w:b/>
                        <w:bCs/>
                      </w:rPr>
                      <w:t>T.C.</w:t>
                    </w:r>
                  </w:p>
                  <w:p w:rsidR="0096481C" w:rsidRDefault="0096481C" w:rsidP="0096481C">
                    <w:pPr>
                      <w:pStyle w:val="TabloBal1"/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  <w:tab w:val="left" w:pos="8640"/>
                        <w:tab w:val="left" w:pos="9360"/>
                        <w:tab w:val="left" w:pos="10080"/>
                        <w:tab w:val="left" w:pos="10800"/>
                        <w:tab w:val="left" w:pos="11520"/>
                      </w:tabs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/>
                        <w:b/>
                        <w:bCs/>
                      </w:rPr>
                      <w:t xml:space="preserve">BURDUR </w:t>
                    </w:r>
                    <w:r>
                      <w:rPr>
                        <w:rFonts w:ascii="Times New Roman" w:hAnsi="Times New Roman"/>
                        <w:b/>
                        <w:bCs/>
                      </w:rPr>
                      <w:t>MEHMET AKİ</w:t>
                    </w:r>
                    <w:r>
                      <w:rPr>
                        <w:rFonts w:ascii="Times New Roman" w:hAnsi="Times New Roman"/>
                        <w:b/>
                        <w:bCs/>
                        <w:lang w:val="de-DE"/>
                      </w:rPr>
                      <w:t>F ERSOY Ü</w:t>
                    </w:r>
                    <w:r>
                      <w:rPr>
                        <w:rFonts w:ascii="Times New Roman" w:hAnsi="Times New Roman"/>
                        <w:b/>
                        <w:bCs/>
                      </w:rPr>
                      <w:t>Nİ</w:t>
                    </w:r>
                    <w:r>
                      <w:rPr>
                        <w:rFonts w:ascii="Times New Roman" w:hAnsi="Times New Roman"/>
                        <w:b/>
                        <w:bCs/>
                        <w:lang w:val="de-DE"/>
                      </w:rPr>
                      <w:t>VERS</w:t>
                    </w:r>
                    <w:r>
                      <w:rPr>
                        <w:rFonts w:ascii="Times New Roman" w:hAnsi="Times New Roman"/>
                        <w:b/>
                        <w:bCs/>
                      </w:rPr>
                      <w:t>İ</w:t>
                    </w:r>
                    <w:r>
                      <w:rPr>
                        <w:rFonts w:ascii="Times New Roman" w:hAnsi="Times New Roman"/>
                        <w:b/>
                        <w:bCs/>
                        <w:lang w:val="en-US"/>
                      </w:rPr>
                      <w:t>TES</w:t>
                    </w:r>
                    <w:r>
                      <w:rPr>
                        <w:rFonts w:ascii="Times New Roman" w:hAnsi="Times New Roman"/>
                        <w:b/>
                        <w:bCs/>
                      </w:rPr>
                      <w:t>İ</w:t>
                    </w:r>
                  </w:p>
                  <w:p w:rsidR="0096481C" w:rsidRDefault="0096481C" w:rsidP="0096481C">
                    <w:pPr>
                      <w:pStyle w:val="TabloBal1"/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  <w:tab w:val="left" w:pos="8640"/>
                        <w:tab w:val="left" w:pos="9360"/>
                        <w:tab w:val="left" w:pos="10080"/>
                        <w:tab w:val="left" w:pos="10800"/>
                        <w:tab w:val="left" w:pos="11520"/>
                      </w:tabs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/>
                        <w:b/>
                        <w:bCs/>
                        <w:lang w:val="de-DE"/>
                      </w:rPr>
                      <w:t>BURDUR SA</w:t>
                    </w:r>
                    <w:r>
                      <w:rPr>
                        <w:rFonts w:ascii="Times New Roman" w:hAnsi="Times New Roman"/>
                        <w:b/>
                        <w:bCs/>
                      </w:rPr>
                      <w:t>ĞLIK Hİ</w:t>
                    </w:r>
                    <w:r>
                      <w:rPr>
                        <w:rFonts w:ascii="Times New Roman" w:hAnsi="Times New Roman"/>
                        <w:b/>
                        <w:bCs/>
                        <w:lang w:val="de-DE"/>
                      </w:rPr>
                      <w:t>ZMETLER</w:t>
                    </w:r>
                    <w:r>
                      <w:rPr>
                        <w:rFonts w:ascii="Times New Roman" w:hAnsi="Times New Roman"/>
                        <w:b/>
                        <w:bCs/>
                      </w:rPr>
                      <w:t>İ MESLEK Y</w:t>
                    </w:r>
                    <w:r>
                      <w:rPr>
                        <w:rFonts w:ascii="Times New Roman" w:hAnsi="Times New Roman"/>
                        <w:b/>
                        <w:bCs/>
                        <w:lang w:val="de-DE"/>
                      </w:rPr>
                      <w:t>Ü</w:t>
                    </w:r>
                    <w:r>
                      <w:rPr>
                        <w:rFonts w:ascii="Times New Roman" w:hAnsi="Times New Roman"/>
                        <w:b/>
                        <w:bCs/>
                      </w:rPr>
                      <w:t>KSEKOKULU</w:t>
                    </w:r>
                  </w:p>
                  <w:p w:rsidR="0096481C" w:rsidRDefault="0096481C" w:rsidP="0096481C">
                    <w:pPr>
                      <w:pStyle w:val="TabloBal1"/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  <w:tab w:val="left" w:pos="8640"/>
                        <w:tab w:val="left" w:pos="9360"/>
                        <w:tab w:val="left" w:pos="10080"/>
                        <w:tab w:val="left" w:pos="10800"/>
                        <w:tab w:val="left" w:pos="11520"/>
                      </w:tabs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/>
                        <w:b/>
                        <w:bCs/>
                      </w:rPr>
                      <w:t>ANESTEZİ VE İLK VE ACİL YARDIM (I. Ve II. ÖĞ</w:t>
                    </w:r>
                    <w:r>
                      <w:rPr>
                        <w:rFonts w:ascii="Times New Roman" w:hAnsi="Times New Roman"/>
                        <w:b/>
                        <w:bCs/>
                        <w:lang w:val="de-DE"/>
                      </w:rPr>
                      <w:t>RET</w:t>
                    </w:r>
                    <w:r>
                      <w:rPr>
                        <w:rFonts w:ascii="Times New Roman" w:hAnsi="Times New Roman"/>
                        <w:b/>
                        <w:bCs/>
                      </w:rPr>
                      <w:t>İM) BÖLÜMLERİ</w:t>
                    </w:r>
                  </w:p>
                  <w:p w:rsidR="0096481C" w:rsidRDefault="0096481C" w:rsidP="0096481C">
                    <w:pPr>
                      <w:pStyle w:val="TabloBal1"/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  <w:tab w:val="left" w:pos="8640"/>
                        <w:tab w:val="left" w:pos="9360"/>
                        <w:tab w:val="left" w:pos="10080"/>
                        <w:tab w:val="left" w:pos="10800"/>
                        <w:tab w:val="left" w:pos="11520"/>
                      </w:tabs>
                    </w:pPr>
                    <w:r>
                      <w:rPr>
                        <w:rFonts w:ascii="Times New Roman" w:hAnsi="Times New Roman"/>
                        <w:b/>
                        <w:bCs/>
                      </w:rPr>
                      <w:t xml:space="preserve"> 2</w:t>
                    </w:r>
                    <w:r>
                      <w:rPr>
                        <w:rFonts w:ascii="Times New Roman" w:hAnsi="Times New Roman"/>
                        <w:b/>
                        <w:bCs/>
                      </w:rPr>
                      <w:t xml:space="preserve">018-2019 BAHAR YARIYILI BÜTÜNLEME SINAVLARI </w:t>
                    </w:r>
                    <w:r>
                      <w:rPr>
                        <w:rFonts w:ascii="Times New Roman" w:hAnsi="Times New Roman"/>
                        <w:b/>
                        <w:bCs/>
                      </w:rPr>
                      <w:t>TAKVİMİ</w:t>
                    </w:r>
                  </w:p>
                </w:txbxContent>
              </v:textbox>
              <w10:wrap type="topAndBottom" anchorx="margin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rQ0MzA2NzA1tzRQ0lEKTi0uzszPAykwqgUAUvxnJywAAAA="/>
  </w:docVars>
  <w:rsids>
    <w:rsidRoot w:val="00280971"/>
    <w:rsid w:val="000C49E0"/>
    <w:rsid w:val="000D2CCF"/>
    <w:rsid w:val="000E3EE9"/>
    <w:rsid w:val="00102295"/>
    <w:rsid w:val="00280971"/>
    <w:rsid w:val="002A6A7D"/>
    <w:rsid w:val="00335082"/>
    <w:rsid w:val="00397622"/>
    <w:rsid w:val="003F0D4B"/>
    <w:rsid w:val="004056A2"/>
    <w:rsid w:val="004F63F6"/>
    <w:rsid w:val="005E1814"/>
    <w:rsid w:val="00613BA2"/>
    <w:rsid w:val="006431D8"/>
    <w:rsid w:val="00677405"/>
    <w:rsid w:val="006D7DB1"/>
    <w:rsid w:val="00784D84"/>
    <w:rsid w:val="007F21E7"/>
    <w:rsid w:val="00863E2A"/>
    <w:rsid w:val="008B7D24"/>
    <w:rsid w:val="008C158F"/>
    <w:rsid w:val="0096481C"/>
    <w:rsid w:val="00964AE4"/>
    <w:rsid w:val="009A4282"/>
    <w:rsid w:val="009B114F"/>
    <w:rsid w:val="00A630A8"/>
    <w:rsid w:val="00AB4C5D"/>
    <w:rsid w:val="00B16967"/>
    <w:rsid w:val="00B8794F"/>
    <w:rsid w:val="00BB119A"/>
    <w:rsid w:val="00BF39E9"/>
    <w:rsid w:val="00C30413"/>
    <w:rsid w:val="00C348B6"/>
    <w:rsid w:val="00C37E18"/>
    <w:rsid w:val="00D11ABE"/>
    <w:rsid w:val="00DB2818"/>
    <w:rsid w:val="00EA3BB4"/>
    <w:rsid w:val="00F62A9A"/>
    <w:rsid w:val="00F63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87B352"/>
  <w15:docId w15:val="{95405997-8DA6-4DA3-8A13-C6CA40E2E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pPr>
      <w:tabs>
        <w:tab w:val="center" w:pos="4536"/>
        <w:tab w:val="right" w:pos="9072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alkveAltlk">
    <w:name w:val="Başlık ve Altlık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Gvde">
    <w:name w:val="Gövde"/>
    <w:rPr>
      <w:rFonts w:cs="Arial Unicode MS"/>
      <w:color w:val="000000"/>
      <w:sz w:val="18"/>
      <w:szCs w:val="18"/>
      <w:u w:color="000000"/>
    </w:rPr>
  </w:style>
  <w:style w:type="paragraph" w:customStyle="1" w:styleId="GvdeA">
    <w:name w:val="Gövde A"/>
    <w:rPr>
      <w:rFonts w:ascii="Calibri" w:eastAsia="Calibri" w:hAnsi="Calibri" w:cs="Calibri"/>
      <w:color w:val="000000"/>
      <w:sz w:val="18"/>
      <w:szCs w:val="18"/>
      <w:u w:color="000000"/>
    </w:rPr>
  </w:style>
  <w:style w:type="paragraph" w:customStyle="1" w:styleId="TabloBal1">
    <w:name w:val="Tablo Başlığı 1"/>
    <w:pPr>
      <w:jc w:val="center"/>
    </w:pPr>
    <w:rPr>
      <w:rFonts w:ascii="Helvetica Neue" w:hAnsi="Helvetica Neue" w:cs="Arial Unicode MS"/>
      <w:color w:val="000000"/>
      <w:sz w:val="24"/>
      <w:szCs w:val="24"/>
      <w:lang w:val="it-IT"/>
    </w:rPr>
  </w:style>
  <w:style w:type="paragraph" w:styleId="AltBilgi">
    <w:name w:val="footer"/>
    <w:basedOn w:val="Normal"/>
    <w:link w:val="AltBilgiChar"/>
    <w:uiPriority w:val="99"/>
    <w:unhideWhenUsed/>
    <w:rsid w:val="0096481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6481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 Teması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eması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eması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97860E-871E-4541-8EA5-D5AC38671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hnaz kaya</cp:lastModifiedBy>
  <cp:revision>36</cp:revision>
  <dcterms:created xsi:type="dcterms:W3CDTF">2019-06-20T16:32:00Z</dcterms:created>
  <dcterms:modified xsi:type="dcterms:W3CDTF">2019-06-21T06:25:00Z</dcterms:modified>
</cp:coreProperties>
</file>